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416F5" w:rsidRPr="00E13A7F" w:rsidRDefault="00E13A7F" w:rsidP="00E13A7F">
      <w:pPr>
        <w:jc w:val="center"/>
        <w:rPr>
          <w:rFonts w:cstheme="minorHAnsi"/>
          <w:b/>
          <w:bCs/>
          <w:sz w:val="32"/>
          <w:szCs w:val="32"/>
        </w:rPr>
      </w:pPr>
      <w:r w:rsidRPr="00E13A7F">
        <w:rPr>
          <w:rFonts w:cstheme="minorHAnsi"/>
          <w:b/>
          <w:bCs/>
          <w:sz w:val="32"/>
          <w:szCs w:val="32"/>
        </w:rPr>
        <w:t>LAB 05</w:t>
      </w:r>
    </w:p>
    <w:p w:rsidR="00E13A7F" w:rsidRPr="00E13A7F" w:rsidRDefault="00E13A7F" w:rsidP="00E13A7F">
      <w:pPr>
        <w:jc w:val="center"/>
        <w:rPr>
          <w:rFonts w:cstheme="minorHAnsi"/>
          <w:b/>
          <w:bCs/>
          <w:sz w:val="32"/>
          <w:szCs w:val="32"/>
        </w:rPr>
      </w:pPr>
      <w:r w:rsidRPr="00E13A7F">
        <w:rPr>
          <w:rFonts w:cstheme="minorHAnsi"/>
          <w:b/>
          <w:bCs/>
          <w:sz w:val="32"/>
          <w:szCs w:val="32"/>
        </w:rPr>
        <w:t>To Implement a program to solve the N-Queen problem.</w:t>
      </w:r>
    </w:p>
    <w:p w:rsidR="00E13A7F" w:rsidRPr="00E13A7F" w:rsidRDefault="00E13A7F" w:rsidP="00E13A7F">
      <w:pPr>
        <w:spacing w:after="0" w:line="240" w:lineRule="auto"/>
        <w:rPr>
          <w:rFonts w:cstheme="minorHAnsi"/>
          <w:sz w:val="21"/>
          <w:szCs w:val="21"/>
        </w:rPr>
      </w:pPr>
      <w:r w:rsidRPr="00E13A7F">
        <w:rPr>
          <w:rFonts w:cstheme="minorHAnsi"/>
          <w:b/>
          <w:bCs/>
          <w:sz w:val="21"/>
          <w:szCs w:val="21"/>
          <w:lang w:val="en-CA"/>
        </w:rPr>
        <w:t>OBJECTIVE</w:t>
      </w:r>
      <w:r w:rsidRPr="00E13A7F">
        <w:rPr>
          <w:rFonts w:cstheme="minorHAnsi"/>
          <w:sz w:val="21"/>
          <w:szCs w:val="21"/>
          <w:lang w:val="en-CA"/>
        </w:rPr>
        <w:t xml:space="preserve">: </w:t>
      </w:r>
      <w:r w:rsidRPr="00E13A7F">
        <w:rPr>
          <w:rFonts w:cstheme="minorHAnsi"/>
          <w:sz w:val="21"/>
          <w:szCs w:val="21"/>
        </w:rPr>
        <w:t xml:space="preserve">To Implement a program to solve the N-Queen problem. </w:t>
      </w:r>
    </w:p>
    <w:p w:rsidR="00E13A7F" w:rsidRPr="00E13A7F" w:rsidRDefault="00E13A7F" w:rsidP="00E13A7F">
      <w:pPr>
        <w:spacing w:after="0" w:line="240" w:lineRule="auto"/>
        <w:rPr>
          <w:rFonts w:cstheme="minorHAnsi"/>
          <w:sz w:val="18"/>
          <w:szCs w:val="18"/>
        </w:rPr>
      </w:pPr>
      <w:r w:rsidRPr="00E13A7F">
        <w:rPr>
          <w:rFonts w:eastAsia="SimSun" w:cstheme="minorHAnsi"/>
          <w:color w:val="000000"/>
          <w:lang w:bidi="ar"/>
        </w:rPr>
        <w:t xml:space="preserve">To compute correlation of discrete time signals and study their properties. </w:t>
      </w:r>
    </w:p>
    <w:p w:rsidR="00E13A7F" w:rsidRPr="00E13A7F" w:rsidRDefault="00E13A7F" w:rsidP="00E13A7F">
      <w:pPr>
        <w:spacing w:after="0" w:line="240" w:lineRule="auto"/>
        <w:rPr>
          <w:rFonts w:cstheme="minorHAnsi"/>
        </w:rPr>
      </w:pPr>
      <w:r w:rsidRPr="00E13A7F">
        <w:rPr>
          <w:rFonts w:cstheme="minorHAnsi"/>
          <w:b/>
          <w:bCs/>
        </w:rPr>
        <w:t>Algorithm</w:t>
      </w:r>
      <w:r w:rsidRPr="00E13A7F">
        <w:rPr>
          <w:rFonts w:cstheme="minorHAnsi"/>
        </w:rPr>
        <w:t xml:space="preserve">: </w:t>
      </w:r>
    </w:p>
    <w:p w:rsidR="00E13A7F" w:rsidRPr="00E13A7F" w:rsidRDefault="00E13A7F" w:rsidP="00E13A7F">
      <w:pPr>
        <w:spacing w:after="0" w:line="240" w:lineRule="auto"/>
        <w:rPr>
          <w:rFonts w:cstheme="minorHAnsi"/>
        </w:rPr>
      </w:pPr>
      <w:r w:rsidRPr="00E13A7F">
        <w:rPr>
          <w:rFonts w:cstheme="minorHAnsi"/>
        </w:rPr>
        <w:t xml:space="preserve">1) Start in the leftmost column </w:t>
      </w:r>
    </w:p>
    <w:p w:rsidR="00E13A7F" w:rsidRPr="00E13A7F" w:rsidRDefault="00E13A7F" w:rsidP="00E13A7F">
      <w:pPr>
        <w:spacing w:after="0" w:line="240" w:lineRule="auto"/>
        <w:rPr>
          <w:rFonts w:cstheme="minorHAnsi"/>
        </w:rPr>
      </w:pPr>
      <w:r w:rsidRPr="00E13A7F">
        <w:rPr>
          <w:rFonts w:cstheme="minorHAnsi"/>
        </w:rPr>
        <w:t xml:space="preserve">2) If all queens are placed return true </w:t>
      </w:r>
    </w:p>
    <w:p w:rsidR="00E13A7F" w:rsidRPr="00E13A7F" w:rsidRDefault="00E13A7F" w:rsidP="00E13A7F">
      <w:pPr>
        <w:spacing w:after="0" w:line="240" w:lineRule="auto"/>
        <w:rPr>
          <w:rFonts w:cstheme="minorHAnsi"/>
        </w:rPr>
      </w:pPr>
      <w:r w:rsidRPr="00E13A7F">
        <w:rPr>
          <w:rFonts w:cstheme="minorHAnsi"/>
        </w:rPr>
        <w:t xml:space="preserve">3) Try all rows in the current column. Do following for every tried row. </w:t>
      </w:r>
    </w:p>
    <w:p w:rsidR="00E13A7F" w:rsidRPr="00E13A7F" w:rsidRDefault="00E13A7F" w:rsidP="00E13A7F">
      <w:pPr>
        <w:spacing w:after="0" w:line="240" w:lineRule="auto"/>
        <w:ind w:firstLine="720"/>
        <w:rPr>
          <w:rFonts w:cstheme="minorHAnsi"/>
        </w:rPr>
      </w:pPr>
      <w:r w:rsidRPr="00E13A7F">
        <w:rPr>
          <w:rFonts w:cstheme="minorHAnsi"/>
        </w:rPr>
        <w:t xml:space="preserve">a) If the queen can be placed safely in this </w:t>
      </w:r>
      <w:proofErr w:type="gramStart"/>
      <w:r w:rsidRPr="00E13A7F">
        <w:rPr>
          <w:rFonts w:cstheme="minorHAnsi"/>
        </w:rPr>
        <w:t>row</w:t>
      </w:r>
      <w:proofErr w:type="gramEnd"/>
      <w:r w:rsidRPr="00E13A7F">
        <w:rPr>
          <w:rFonts w:cstheme="minorHAnsi"/>
        </w:rPr>
        <w:t xml:space="preserve"> then mark this [row, column] as part of the </w:t>
      </w:r>
      <w:r w:rsidRPr="00E13A7F">
        <w:rPr>
          <w:rFonts w:cstheme="minorHAnsi"/>
          <w:lang w:val="en-CA"/>
        </w:rPr>
        <w:tab/>
      </w:r>
      <w:r w:rsidRPr="00E13A7F">
        <w:rPr>
          <w:rFonts w:cstheme="minorHAnsi"/>
        </w:rPr>
        <w:t xml:space="preserve">solution and recursively check if placing queen here leads to a solution. </w:t>
      </w:r>
    </w:p>
    <w:p w:rsidR="00E13A7F" w:rsidRPr="00E13A7F" w:rsidRDefault="00E13A7F" w:rsidP="00E13A7F">
      <w:pPr>
        <w:spacing w:after="0" w:line="240" w:lineRule="auto"/>
        <w:ind w:firstLine="720"/>
        <w:rPr>
          <w:rFonts w:cstheme="minorHAnsi"/>
        </w:rPr>
      </w:pPr>
      <w:r w:rsidRPr="00E13A7F">
        <w:rPr>
          <w:rFonts w:cstheme="minorHAnsi"/>
        </w:rPr>
        <w:t xml:space="preserve">b) If placing the queen in [row, column] leads to a solution then return true. </w:t>
      </w:r>
    </w:p>
    <w:p w:rsidR="00E13A7F" w:rsidRPr="00E13A7F" w:rsidRDefault="00E13A7F" w:rsidP="00E13A7F">
      <w:pPr>
        <w:spacing w:after="0" w:line="240" w:lineRule="auto"/>
        <w:ind w:firstLine="720"/>
        <w:rPr>
          <w:rFonts w:cstheme="minorHAnsi"/>
        </w:rPr>
      </w:pPr>
      <w:r w:rsidRPr="00E13A7F">
        <w:rPr>
          <w:rFonts w:cstheme="minorHAnsi"/>
        </w:rPr>
        <w:t>c) If placing queen doesn't lead to a solution then unmark this [row, column]</w:t>
      </w:r>
      <w:r w:rsidRPr="00E13A7F">
        <w:rPr>
          <w:rFonts w:cstheme="minorHAnsi"/>
          <w:lang w:val="en-CA"/>
        </w:rPr>
        <w:t xml:space="preserve"> </w:t>
      </w:r>
      <w:r w:rsidRPr="00E13A7F">
        <w:rPr>
          <w:rFonts w:cstheme="minorHAnsi"/>
        </w:rPr>
        <w:t xml:space="preserve">(Backtrack) and </w:t>
      </w:r>
      <w:r w:rsidRPr="00E13A7F">
        <w:rPr>
          <w:rFonts w:cstheme="minorHAnsi"/>
          <w:lang w:val="en-CA"/>
        </w:rPr>
        <w:tab/>
      </w:r>
      <w:r w:rsidRPr="00E13A7F">
        <w:rPr>
          <w:rFonts w:cstheme="minorHAnsi"/>
        </w:rPr>
        <w:t xml:space="preserve">go to step (a) to try other rows. </w:t>
      </w:r>
    </w:p>
    <w:p w:rsidR="00E13A7F" w:rsidRDefault="00E13A7F" w:rsidP="00E13A7F">
      <w:pPr>
        <w:spacing w:after="0" w:line="240" w:lineRule="auto"/>
        <w:rPr>
          <w:rFonts w:cstheme="minorHAnsi"/>
        </w:rPr>
      </w:pPr>
      <w:r w:rsidRPr="00E13A7F">
        <w:rPr>
          <w:rFonts w:cstheme="minorHAnsi"/>
          <w:lang w:val="en-CA"/>
        </w:rPr>
        <w:t>4)</w:t>
      </w:r>
      <w:r w:rsidRPr="00E13A7F">
        <w:rPr>
          <w:rFonts w:cstheme="minorHAnsi"/>
        </w:rPr>
        <w:t xml:space="preserve"> If all rows have been tried and nothing worked, return false to trigger backtracking. </w:t>
      </w:r>
    </w:p>
    <w:p w:rsidR="00E13A7F" w:rsidRDefault="00E13A7F" w:rsidP="00E13A7F">
      <w:pPr>
        <w:spacing w:after="0" w:line="240" w:lineRule="auto"/>
        <w:rPr>
          <w:rFonts w:cstheme="minorHAnsi"/>
        </w:rPr>
      </w:pPr>
    </w:p>
    <w:p w:rsidR="00E13A7F" w:rsidRPr="00E13A7F" w:rsidRDefault="00E13A7F" w:rsidP="00E13A7F">
      <w:pPr>
        <w:spacing w:after="0" w:line="240" w:lineRule="auto"/>
        <w:rPr>
          <w:rFonts w:cstheme="minorHAnsi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is_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safe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row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Check the row on the left sid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row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[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== </w:t>
      </w:r>
      <w:r w:rsidRPr="0014557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Q'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als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Check upper diagonal on left sid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j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gramStart"/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zip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row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 -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 -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), </w:t>
      </w:r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 -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 -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[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j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== </w:t>
      </w:r>
      <w:r w:rsidRPr="0014557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Q'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als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Check lower diagonal on left sid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j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gramStart"/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zip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row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), </w:t>
      </w:r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 -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 -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[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j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== </w:t>
      </w:r>
      <w:r w:rsidRPr="0014557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Q'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als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ru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solve_n_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queens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&gt;=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ru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is_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safe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[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= </w:t>
      </w:r>
      <w:r w:rsidRPr="0014557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Q'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solve_n_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queens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+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ru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[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ol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 = 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als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_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board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j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[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j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]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en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14557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 "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n_queens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[[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)]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j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]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solve_n_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queens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) ==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alse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Solution does not exist."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als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proofErr w:type="spell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_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board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board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145572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145572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14557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rue</w:t>
      </w: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:rsidR="00145572" w:rsidRPr="00145572" w:rsidRDefault="00145572" w:rsidP="00145572">
      <w:pPr>
        <w:pBdr>
          <w:left w:val="single" w:sz="4" w:space="1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proofErr w:type="spell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n_</w:t>
      </w:r>
      <w:proofErr w:type="gramStart"/>
      <w:r w:rsidRPr="0014557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queens</w:t>
      </w:r>
      <w:proofErr w:type="spellEnd"/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4557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8</w:t>
      </w:r>
      <w:r w:rsidRPr="0014557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:rsidR="00E13A7F" w:rsidRDefault="00E13A7F" w:rsidP="00E13A7F">
      <w:pPr>
        <w:rPr>
          <w:rFonts w:cstheme="minorHAnsi"/>
          <w:b/>
          <w:bCs/>
        </w:rPr>
      </w:pPr>
    </w:p>
    <w:p w:rsidR="00145572" w:rsidRPr="00E13A7F" w:rsidRDefault="00145572" w:rsidP="00FF2368">
      <w:pPr>
        <w:jc w:val="center"/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40B5E239" wp14:editId="1BC2F6CA">
            <wp:extent cx="6438900" cy="1142905"/>
            <wp:effectExtent l="0" t="0" r="0" b="635"/>
            <wp:docPr id="1275672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672891" name=""/>
                    <pic:cNvPicPr/>
                  </pic:nvPicPr>
                  <pic:blipFill rotWithShape="1">
                    <a:blip r:embed="rId6"/>
                    <a:srcRect l="3685" t="62144" b="8780"/>
                    <a:stretch/>
                  </pic:blipFill>
                  <pic:spPr bwMode="auto">
                    <a:xfrm>
                      <a:off x="0" y="0"/>
                      <a:ext cx="6474370" cy="11492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45572" w:rsidRPr="00E13A7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41CEC" w:rsidRDefault="00141CEC" w:rsidP="00E13A7F">
      <w:pPr>
        <w:spacing w:after="0" w:line="240" w:lineRule="auto"/>
      </w:pPr>
      <w:r>
        <w:separator/>
      </w:r>
    </w:p>
  </w:endnote>
  <w:endnote w:type="continuationSeparator" w:id="0">
    <w:p w:rsidR="00141CEC" w:rsidRDefault="00141CEC" w:rsidP="00E13A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41CEC" w:rsidRDefault="00141CEC" w:rsidP="00E13A7F">
      <w:pPr>
        <w:spacing w:after="0" w:line="240" w:lineRule="auto"/>
      </w:pPr>
      <w:r>
        <w:separator/>
      </w:r>
    </w:p>
  </w:footnote>
  <w:footnote w:type="continuationSeparator" w:id="0">
    <w:p w:rsidR="00141CEC" w:rsidRDefault="00141CEC" w:rsidP="00E13A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13A7F" w:rsidRDefault="00E13A7F">
    <w:pPr>
      <w:pStyle w:val="Header"/>
    </w:pPr>
    <w:r>
      <w:t>B20102077</w:t>
    </w:r>
    <w:r>
      <w:tab/>
    </w:r>
    <w:r>
      <w:tab/>
      <w:t>Muhammad Ama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TUzNzQyMzQ0MzRQ0lEKTi0uzszPAykwqgUABkdnGiwAAAA="/>
  </w:docVars>
  <w:rsids>
    <w:rsidRoot w:val="00E13A7F"/>
    <w:rsid w:val="00141CEC"/>
    <w:rsid w:val="00145572"/>
    <w:rsid w:val="009416F5"/>
    <w:rsid w:val="00A2650D"/>
    <w:rsid w:val="00A8110C"/>
    <w:rsid w:val="00D80762"/>
    <w:rsid w:val="00DC7285"/>
    <w:rsid w:val="00E13A7F"/>
    <w:rsid w:val="00FF2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7D16D"/>
  <w15:chartTrackingRefBased/>
  <w15:docId w15:val="{12B1486F-A7EB-4324-B7BA-69E4D18B6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3A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A7F"/>
  </w:style>
  <w:style w:type="paragraph" w:styleId="Footer">
    <w:name w:val="footer"/>
    <w:basedOn w:val="Normal"/>
    <w:link w:val="FooterChar"/>
    <w:uiPriority w:val="99"/>
    <w:unhideWhenUsed/>
    <w:rsid w:val="00E13A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3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6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7</Words>
  <Characters>1696</Characters>
  <Application>Microsoft Office Word</Application>
  <DocSecurity>0</DocSecurity>
  <Lines>14</Lines>
  <Paragraphs>3</Paragraphs>
  <ScaleCrop>false</ScaleCrop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s Waseem</dc:creator>
  <cp:keywords/>
  <dc:description/>
  <cp:lastModifiedBy>Amas Waseem</cp:lastModifiedBy>
  <cp:revision>4</cp:revision>
  <dcterms:created xsi:type="dcterms:W3CDTF">2023-05-07T15:07:00Z</dcterms:created>
  <dcterms:modified xsi:type="dcterms:W3CDTF">2023-05-07T19:07:00Z</dcterms:modified>
</cp:coreProperties>
</file>